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rvin W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r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8 Pleasant Lan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rvinduk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4288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J</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